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8071D1" w14:textId="77777777" w:rsidR="006A2C7F" w:rsidRPr="006A2C7F" w:rsidRDefault="006A2C7F" w:rsidP="006A2C7F">
      <w:r w:rsidRPr="006A2C7F">
        <w:br/>
        <w:t>Dear Hiring Manager,</w:t>
      </w:r>
    </w:p>
    <w:p w14:paraId="779B34DE" w14:textId="77777777" w:rsidR="006A2C7F" w:rsidRPr="006A2C7F" w:rsidRDefault="006A2C7F" w:rsidP="006A2C7F">
      <w:r w:rsidRPr="006A2C7F">
        <w:t>I am writing to express my keen interest in the position of Software Developer (m/f/d) within your team. I was thrilled to come across this opportunity as I have always been passionate about working in the defense industry and contributing towards innovative solutions for the future of mobility and security.</w:t>
      </w:r>
    </w:p>
    <w:p w14:paraId="18480F9A" w14:textId="77777777" w:rsidR="006A2C7F" w:rsidRPr="006A2C7F" w:rsidRDefault="006A2C7F" w:rsidP="006A2C7F">
      <w:r w:rsidRPr="006A2C7F">
        <w:t>As an experienced Software Developer, I am confident in my abilities to design, develop, test, and launch software components, and I am excited to bring my skills to support simulation programs in land, air, and maritime domains. I am highly motivated to work in a dynamic and creative environment, where I can utilize my technical expertise and problem-solving skills to push the industry forward.</w:t>
      </w:r>
    </w:p>
    <w:p w14:paraId="1F8B509A" w14:textId="77777777" w:rsidR="006A2C7F" w:rsidRPr="006A2C7F" w:rsidRDefault="006A2C7F" w:rsidP="006A2C7F">
      <w:r w:rsidRPr="006A2C7F">
        <w:t>With a BSc in Computer Science and over 2 years of relevant industry experience, I have developed a strong foundation in computer science fundamentals such as algorithm design, data structures, and object-oriented design. I am proficient in major object-oriented programming languages such as C++, C#, and Java, and I have experience in modern CI/CD automation practices. In addition, my excellent communication skills in both English and Hungarian, along with my willingness to travel for business, make me an ideal candidate for this position.</w:t>
      </w:r>
    </w:p>
    <w:p w14:paraId="3E9FECA0" w14:textId="77777777" w:rsidR="006A2C7F" w:rsidRPr="006A2C7F" w:rsidRDefault="006A2C7F" w:rsidP="006A2C7F">
      <w:r w:rsidRPr="006A2C7F">
        <w:t>Above all, I am passionate about contributing to the development of innovative solutions that can make a real difference in the world. Working in the defense industry and supporting simulation programs is an exciting opportunity for me to be part of the development of cutting-edge technologies that can enhance the safety and security of people worldwide. I am excited to be considered for this position, and I look forward to discussing how my skills and experience can be of value to your team.</w:t>
      </w:r>
    </w:p>
    <w:p w14:paraId="1845974F" w14:textId="77777777" w:rsidR="006A2C7F" w:rsidRPr="006A2C7F" w:rsidRDefault="006A2C7F" w:rsidP="006A2C7F">
      <w:r w:rsidRPr="006A2C7F">
        <w:t>Thank you for considering my application.</w:t>
      </w:r>
    </w:p>
    <w:p w14:paraId="40CA7BBB" w14:textId="77777777" w:rsidR="006A2C7F" w:rsidRPr="006A2C7F" w:rsidRDefault="006A2C7F" w:rsidP="006A2C7F">
      <w:r w:rsidRPr="006A2C7F">
        <w:t>Sincerely,</w:t>
      </w:r>
    </w:p>
    <w:p w14:paraId="07ECB00E" w14:textId="0BAA8857" w:rsidR="00A25F51" w:rsidRDefault="006A2C7F">
      <w:r>
        <w:t>Ismayilzada Ismayil</w:t>
      </w:r>
    </w:p>
    <w:sectPr w:rsidR="00A25F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DUwNTCyMDQyNLNU0lEKTi0uzszPAykwrAUARPgVQiwAAAA="/>
  </w:docVars>
  <w:rsids>
    <w:rsidRoot w:val="006A2C7F"/>
    <w:rsid w:val="002E07F6"/>
    <w:rsid w:val="006A2C7F"/>
    <w:rsid w:val="00A25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BD00B"/>
  <w15:chartTrackingRefBased/>
  <w15:docId w15:val="{798E1786-BBFB-4980-9218-0E0AC458D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83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75</Words>
  <Characters>1573</Characters>
  <Application>Microsoft Office Word</Application>
  <DocSecurity>0</DocSecurity>
  <Lines>13</Lines>
  <Paragraphs>3</Paragraphs>
  <ScaleCrop>false</ScaleCrop>
  <Company/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yil Ismayilzade</dc:creator>
  <cp:keywords/>
  <dc:description/>
  <cp:lastModifiedBy>Ismayil Ismayilzade</cp:lastModifiedBy>
  <cp:revision>1</cp:revision>
  <dcterms:created xsi:type="dcterms:W3CDTF">2023-05-03T13:44:00Z</dcterms:created>
  <dcterms:modified xsi:type="dcterms:W3CDTF">2023-05-03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3ff9ea-6e32-49b3-9804-d78a142e0e13</vt:lpwstr>
  </property>
</Properties>
</file>